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Frankfurt</w:t>
      </w:r>
    </w:p>
    <w:bookmarkStart w:id="21" w:name="X54225dc1244b6a1855fbc5513ffc6002e6039d3"/>
    <w:p>
      <w:pPr>
        <w:pStyle w:val="Heading1"/>
      </w:pPr>
      <w:r>
        <w:t xml:space="preserve">Internship Application Letter for Physio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hysiotherapy Department</w:t>
      </w:r>
      <w:r>
        <w:br/>
      </w:r>
      <w:r>
        <w:t xml:space="preserve">Klinikum der Johann Wolfgang Goethe-Universität Frankfurt am Main</w:t>
      </w:r>
      <w:r>
        <w:br/>
      </w:r>
      <w:r>
        <w:t xml:space="preserve">Theodor Stern Kai 7</w:t>
      </w:r>
      <w:r>
        <w:br/>
      </w:r>
      <w:r>
        <w:t xml:space="preserve">60596 Frankfurt am Main</w:t>
      </w:r>
      <w:r>
        <w:br/>
      </w:r>
      <w:r>
        <w:t xml:space="preserve">Germany</w:t>
      </w:r>
    </w:p>
    <w:bookmarkStart w:id="20" w:name="Xf44ae2b335ad81c018df43b258aa560dca08860"/>
    <w:p>
      <w:pPr>
        <w:pStyle w:val="Heading2"/>
      </w:pPr>
      <w:r>
        <w:t xml:space="preserve">Subject: Application for Physiotherapist Internship Position</w:t>
      </w:r>
    </w:p>
    <w:p>
      <w:pPr>
        <w:pStyle w:val="FirstParagraph"/>
      </w:pPr>
      <w:r>
        <w:t xml:space="preserve">Dear Hiring Manager,</w:t>
      </w:r>
    </w:p>
    <w:p>
      <w:pPr>
        <w:pStyle w:val="BodyText"/>
      </w:pPr>
      <w:r>
        <w:t xml:space="preserve">It is with profound enthusiasm that I submit my application for the Physiotherapist Internship position at the esteemed Klinikum der Johann Wolfgang Goethe-Universität Frankfurt am Main. As a dedicated physiotherapy student at [Your University Name] in [Your Country], I have meticulously prepared myself to contribute meaningfully to your department’s reputation for excellence in evidence-based rehabilitation within Germany’s world-class healthcare system. This</w:t>
      </w:r>
      <w:r>
        <w:t xml:space="preserve"> </w:t>
      </w:r>
      <w:r>
        <w:rPr>
          <w:bCs/>
          <w:b/>
        </w:rPr>
        <w:t xml:space="preserve">Internship Application Letter</w:t>
      </w:r>
      <w:r>
        <w:t xml:space="preserve"> </w:t>
      </w:r>
      <w:r>
        <w:t xml:space="preserve">serves as my formal expression of commitment to advancing my clinical skills under the guidance of Frankfurt’s leading physiotherapy professionals while immersing myself in the German healthcare culture.</w:t>
      </w:r>
    </w:p>
    <w:p>
      <w:pPr>
        <w:pStyle w:val="BodyText"/>
      </w:pPr>
      <w:r>
        <w:t xml:space="preserve">The decision to pursue an internship in Germany, specifically within Frankfurt am Main, stems from my deep admiration for the nation’s integrated approach to patient-centered care and its pioneering role in physiotherapy innovation. I have closely followed how German clinics like yours harmonize traditional therapeutic techniques with cutting-edge research – a philosophy that aligns precisely with my academic focus on musculoskeletal rehabilitation and neuro-physiotherapy. Frankfurt, as Germany’s financial capital and a hub of international healthcare excellence, offers an unparalleled environment to witness how physiotherapists collaborate within multidisciplinary teams across hospitals like the Klinikum. This</w:t>
      </w:r>
      <w:r>
        <w:t xml:space="preserve"> </w:t>
      </w:r>
      <w:r>
        <w:rPr>
          <w:bCs/>
          <w:b/>
        </w:rPr>
        <w:t xml:space="preserve">Physiotherapist</w:t>
      </w:r>
      <w:r>
        <w:t xml:space="preserve"> </w:t>
      </w:r>
      <w:r>
        <w:t xml:space="preserve">internship represents not just a professional milestone but a vital step toward becoming a globally competent practitioner who understands healthcare delivery in Europe’s most dynamic urban center.</w:t>
      </w:r>
    </w:p>
    <w:p>
      <w:pPr>
        <w:pStyle w:val="BodyText"/>
      </w:pPr>
      <w:r>
        <w:t xml:space="preserve">My academic journey has equipped me with comprehensive theoretical and practical knowledge essential for this</w:t>
      </w:r>
      <w:r>
        <w:t xml:space="preserve"> </w:t>
      </w:r>
      <w:r>
        <w:rPr>
          <w:bCs/>
          <w:b/>
        </w:rPr>
        <w:t xml:space="preserve">Internship Application Letter</w:t>
      </w:r>
      <w:r>
        <w:t xml:space="preserve">. I have completed 1,200 hours of clinical training across diverse settings: orthopedic outpatient clinics in [Your City], sports rehabilitation centers focusing on post-surgical recovery, and geriatric care facilities emphasizing fall prevention strategies. My coursework at [Your University] included specialized modules in</w:t>
      </w:r>
      <w:r>
        <w:t xml:space="preserve"> </w:t>
      </w:r>
      <w:r>
        <w:rPr>
          <w:iCs/>
          <w:i/>
        </w:rPr>
        <w:t xml:space="preserve">German-Specific Physiotherapy Approaches</w:t>
      </w:r>
      <w:r>
        <w:t xml:space="preserve">, where I studied the German healthcare framework’s emphasis on preventive care through statutory health insurance (GKV) systems, the role of Krankenkassen (health insurers) in treatment planning, and legal requirements for physiotherapists under the German Heilberufe-Verordnung. I am proficient in using electronic patient records systems like Medi-Safe and have experience with evidence-based protocols such as the Berlin Model for chronic pain management – all of which are directly transferable to Frankfurt’s clinical environment.</w:t>
      </w:r>
    </w:p>
    <w:p>
      <w:pPr>
        <w:pStyle w:val="BodyText"/>
      </w:pPr>
      <w:r>
        <w:t xml:space="preserve">What truly distinguishes my application is my proactive preparation for Germany’s unique professional landscape. I have achieved a B2 level in German (Goethe-Zertifikat) through intensive study at the Goethe-Institut [City], enabling me to communicate effectively with patients and colleagues. This linguistic readiness is critical, as clear communication with Frankfurt’s diverse patient population – from elderly residents of Sachsenhausen to international business professionals near the Main River – is paramount in German physiotherapy practice. I have also familiarized myself with key German physiotherapy guidelines (e.g., DVG Standards) and ethical protocols governing internships under the Federal Professional Association for Physiotherapists (Bundesverband Physiotherapie). Furthermore, I understand that securing an internship in Germany requires formal approval through the</w:t>
      </w:r>
      <w:r>
        <w:t xml:space="preserve"> </w:t>
      </w:r>
      <w:r>
        <w:rPr>
          <w:iCs/>
          <w:i/>
        </w:rPr>
        <w:t xml:space="preserve">Praktikumsbestätigung</w:t>
      </w:r>
      <w:r>
        <w:t xml:space="preserve">, and I have initiated the process with my university to ensure all legal requirements are met prior to commencement.</w:t>
      </w:r>
    </w:p>
    <w:p>
      <w:pPr>
        <w:pStyle w:val="BodyText"/>
      </w:pPr>
      <w:r>
        <w:t xml:space="preserve">I am particularly drawn to your department’s work in sports medicine and neuro-rehabilitation – areas where Frankfurt clinics lead national innovation. Your recent publication on "Tele-Rehabilitation Integration in Post-Stroke Care" resonated deeply with me, as I developed a similar project during my final-year thesis on digital tools for home exercise adherence. At the Klinikum, I aspire to learn from your team’s expertise in manual therapy techniques like Maitland and Kaltenborn while contributing my skills in kinesiotaping applications and therapeutic exercise prescription. My adaptability is proven through previous cross-cultural experiences: as a volunteer physiotherapist for the German Red Cross [City] during the 2023 refugee support initiative, I provided culturally sensitive care to patients from diverse backgrounds – an experience that refined my ability to thrive in Frankfurt’s cosmopolitan healthcare setting.</w:t>
      </w:r>
    </w:p>
    <w:p>
      <w:pPr>
        <w:pStyle w:val="BodyText"/>
      </w:pPr>
      <w:r>
        <w:t xml:space="preserve">Frankfurt’s strategic position as Germany’s gateway for international business and healthcare collaboration makes it the ideal location for this internship. The city’s commitment to integrating advanced physiotherapy into urban wellness strategies – exemplified by initiatives like the Frankfurter Gesundheits- und Sportzentrum (FGSZ) – mirrors my own vision of physiotherapy as a proactive community health resource, not merely a reactive treatment. I am eager to contribute my energy to your team while learning how German physiotherapists navigate the balance between clinical excellence and administrative efficiency within the dual healthcare system. The opportunity to observe treatments in clinics adjacent to Frankfurt’s bustling downtown or near the historic Römer square would provide invaluable contextual insight into urban healthcare delivery.</w:t>
      </w:r>
    </w:p>
    <w:p>
      <w:pPr>
        <w:pStyle w:val="BodyText"/>
      </w:pPr>
      <w:r>
        <w:t xml:space="preserve">As I prepare for this pivotal step in my career, I am committed to embracing Germany’s professional ethos: precision, punctuality, and unwavering patient focus. My resume, attached for your review, details additional clinical competencies including orthopedic assessment techniques (Oxford Knee Score), ultrasound therapy application protocols, and emergency first-aid certification. I welcome the opportunity to discuss how my proactive approach and dedication to evidence-based practice can support your department’s mission during an interview at your convenience.</w:t>
      </w:r>
    </w:p>
    <w:p>
      <w:pPr>
        <w:pStyle w:val="BodyText"/>
      </w:pPr>
      <w:r>
        <w:t xml:space="preserve">Thank you for considering my</w:t>
      </w:r>
      <w:r>
        <w:t xml:space="preserve"> </w:t>
      </w:r>
      <w:r>
        <w:rPr>
          <w:bCs/>
          <w:b/>
        </w:rPr>
        <w:t xml:space="preserve">Internship Application Letter</w:t>
      </w:r>
      <w:r>
        <w:t xml:space="preserve">. I am confident that my academic rigor, cultural adaptability, and passion for German physiotherapy standards position me to excel as a valuable asset to your team in Frankfurt. I look forward to the possibility of contributing to the continued success of physiotherapy care in this vibrant German city.</w:t>
      </w:r>
    </w:p>
    <w:p>
      <w:pPr>
        <w:pStyle w:val="BodyText"/>
      </w:pPr>
      <w:r>
        <w:t xml:space="preserve">Sincerely,</w:t>
      </w:r>
      <w:r>
        <w:br/>
      </w:r>
      <w:r>
        <w:rPr>
          <w:bCs/>
          <w:b/>
        </w:rPr>
        <w:t xml:space="preserve">[Your Full Name]</w:t>
      </w:r>
      <w:r>
        <w:br/>
      </w:r>
      <w:r>
        <w:t xml:space="preserve">Physiotherapy Student, [Your University]</w:t>
      </w:r>
      <w:r>
        <w:br/>
      </w:r>
      <w:r>
        <w:t xml:space="preserve">[University Addr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otherapist Position in Frankfurt</dc:title>
  <dc:creator/>
  <dc:language>en</dc:language>
  <cp:keywords/>
  <dcterms:created xsi:type="dcterms:W3CDTF">2026-07-21T04:48:21Z</dcterms:created>
  <dcterms:modified xsi:type="dcterms:W3CDTF">2026-07-21T04:48:21Z</dcterms:modified>
</cp:coreProperties>
</file>

<file path=docProps/custom.xml><?xml version="1.0" encoding="utf-8"?>
<Properties xmlns="http://schemas.openxmlformats.org/officeDocument/2006/custom-properties" xmlns:vt="http://schemas.openxmlformats.org/officeDocument/2006/docPropsVTypes"/>
</file>